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54C092A" w:rsidR="0000007A" w:rsidRPr="00DE7D30" w:rsidRDefault="00BF7A0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6306D">
                <w:rPr>
                  <w:rStyle w:val="Hyperlink"/>
                  <w:rFonts w:ascii="Arial" w:hAnsi="Arial" w:cs="Arial"/>
                </w:rPr>
                <w:t>Research Advances in Environment, Geography and Earth Science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B328D15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BF7A0D">
              <w:rPr>
                <w:rFonts w:ascii="Arial" w:hAnsi="Arial" w:cs="Arial"/>
                <w:b/>
                <w:bCs/>
                <w:szCs w:val="28"/>
                <w:lang w:val="en-GB"/>
              </w:rPr>
              <w:t>1696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1AAA4D7" w:rsidR="0000007A" w:rsidRPr="00DE7D30" w:rsidRDefault="00BF7A0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BF7A0D">
              <w:rPr>
                <w:rFonts w:ascii="Arial" w:hAnsi="Arial" w:cs="Arial"/>
                <w:b/>
                <w:szCs w:val="28"/>
                <w:lang w:val="en-GB"/>
              </w:rPr>
              <w:t xml:space="preserve">The </w:t>
            </w:r>
            <w:proofErr w:type="spellStart"/>
            <w:r w:rsidRPr="00BF7A0D">
              <w:rPr>
                <w:rFonts w:ascii="Arial" w:hAnsi="Arial" w:cs="Arial"/>
                <w:b/>
                <w:szCs w:val="28"/>
                <w:lang w:val="en-GB"/>
              </w:rPr>
              <w:t>Metsamor</w:t>
            </w:r>
            <w:proofErr w:type="spellEnd"/>
            <w:r w:rsidRPr="00BF7A0D">
              <w:rPr>
                <w:rFonts w:ascii="Arial" w:hAnsi="Arial" w:cs="Arial"/>
                <w:b/>
                <w:szCs w:val="28"/>
                <w:lang w:val="en-GB"/>
              </w:rPr>
              <w:t xml:space="preserve"> Nuclear Power Plant in an Active Tectonic Zone of Armenia is a Potential Caucasian Fukushim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F51988A" w:rsidR="00CF0BBB" w:rsidRPr="00DE7D30" w:rsidRDefault="00BF7A0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64.9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A487DA4" w14:textId="77777777" w:rsidR="00BF7A0D" w:rsidRDefault="00BF7A0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BF7A0D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>Journal of Geoscience and Environment Protection, 2017, 5, 46-55</w:t>
                  </w:r>
                </w:p>
                <w:p w14:paraId="203916FE" w14:textId="77777777" w:rsidR="00BF7A0D" w:rsidRDefault="00BF7A0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</w:p>
                <w:p w14:paraId="57E24C8C" w14:textId="79C3D081" w:rsidR="00E03C32" w:rsidRDefault="00BF7A0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</w:t>
                  </w:r>
                  <w:r w:rsidRPr="00BF7A0D">
                    <w:rPr>
                      <w:rFonts w:ascii="MinionPro-Capt" w:eastAsia="MinionPro-Capt" w:hAnsi="Calibri" w:cs="MinionPro-Capt"/>
                      <w:color w:val="0000FF"/>
                      <w:sz w:val="16"/>
                      <w:szCs w:val="16"/>
                      <w:lang w:val="en-US" w:eastAsia="en-IN"/>
                    </w:rPr>
                    <w:t xml:space="preserve"> </w:t>
                  </w:r>
                  <w:hyperlink r:id="rId8" w:history="1">
                    <w:r w:rsidRPr="00DF0439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4236/gep.2017.54005</w:t>
                    </w:r>
                  </w:hyperlink>
                </w:p>
                <w:p w14:paraId="1C5C2708" w14:textId="77777777" w:rsidR="00BF7A0D" w:rsidRPr="007B54A4" w:rsidRDefault="00BF7A0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BB0151" w14:textId="77777777" w:rsidR="0075420C" w:rsidRPr="0000007A" w:rsidRDefault="0075420C" w:rsidP="0099583E">
      <w:r>
        <w:separator/>
      </w:r>
    </w:p>
  </w:endnote>
  <w:endnote w:type="continuationSeparator" w:id="0">
    <w:p w14:paraId="355A9C94" w14:textId="77777777" w:rsidR="0075420C" w:rsidRPr="0000007A" w:rsidRDefault="0075420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Capt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AFA2C1" w14:textId="77777777" w:rsidR="0075420C" w:rsidRPr="0000007A" w:rsidRDefault="0075420C" w:rsidP="0099583E">
      <w:r>
        <w:separator/>
      </w:r>
    </w:p>
  </w:footnote>
  <w:footnote w:type="continuationSeparator" w:id="0">
    <w:p w14:paraId="5E479A64" w14:textId="77777777" w:rsidR="0075420C" w:rsidRPr="0000007A" w:rsidRDefault="0075420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2354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5420C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BF7A0D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2360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F7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236/gep.2017.5400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advances-in-environment-geography-and-earth-scienc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4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3T04:27:00Z</dcterms:modified>
</cp:coreProperties>
</file>